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48AEB8" w14:textId="52A4EFF9" w:rsidR="006709F4" w:rsidRPr="00DA5527" w:rsidRDefault="00DA5527" w:rsidP="00DA5527">
      <w:pPr>
        <w:ind w:left="720" w:hanging="360"/>
        <w:jc w:val="center"/>
        <w:rPr>
          <w:u w:val="single"/>
        </w:rPr>
      </w:pPr>
      <w:r w:rsidRPr="00DA5527">
        <w:rPr>
          <w:u w:val="single"/>
        </w:rPr>
        <w:t>The Perfect Planet Trailer Comprehension</w:t>
      </w:r>
      <w:r w:rsidRPr="00DA5527">
        <w:t xml:space="preserve"> </w: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1C97137A" wp14:editId="00E44A2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00000" cy="900000"/>
            <wp:effectExtent l="0" t="0" r="0" b="0"/>
            <wp:wrapSquare wrapText="bothSides"/>
            <wp:docPr id="6" name="Picture 6" descr="Sir David Attenborough's New BBC Series Brings Perfection to a Most  Imperfect Year - Planet Sh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r David Attenborough's New BBC Series Brings Perfection to a Most  Imperfect Year - Planet Shin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7ED3F17" wp14:editId="631BDEB1">
            <wp:simplePos x="4200525" y="457200"/>
            <wp:positionH relativeFrom="margin">
              <wp:align>right</wp:align>
            </wp:positionH>
            <wp:positionV relativeFrom="margin">
              <wp:align>top</wp:align>
            </wp:positionV>
            <wp:extent cx="900000" cy="900000"/>
            <wp:effectExtent l="0" t="0" r="0" b="0"/>
            <wp:wrapSquare wrapText="bothSides"/>
            <wp:docPr id="5" name="Picture 5" descr="Sir David Attenborough's New BBC Series Brings Perfection to a Most  Imperfect Year - Planet Sh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r David Attenborough's New BBC Series Brings Perfection to a Most  Imperfect Year - Planet Shin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38C416" w14:textId="50FE92D6" w:rsidR="00DA5527" w:rsidRDefault="00493EDA" w:rsidP="00DA5527">
      <w:pPr>
        <w:ind w:left="720" w:hanging="360"/>
        <w:jc w:val="center"/>
      </w:pPr>
      <w:hyperlink r:id="rId6" w:history="1">
        <w:r w:rsidR="00DA5527" w:rsidRPr="001B7F0C">
          <w:rPr>
            <w:rStyle w:val="Hyperlink"/>
          </w:rPr>
          <w:t>https://www.youtube.com/watch?v=635uup08DLU</w:t>
        </w:r>
      </w:hyperlink>
    </w:p>
    <w:p w14:paraId="51540A90" w14:textId="77777777" w:rsidR="00DA5527" w:rsidRDefault="00DA5527" w:rsidP="00DA5527">
      <w:pPr>
        <w:ind w:left="720" w:hanging="360"/>
        <w:jc w:val="center"/>
      </w:pPr>
    </w:p>
    <w:p w14:paraId="455FD38B" w14:textId="77777777" w:rsidR="006709F4" w:rsidRDefault="006709F4" w:rsidP="006709F4">
      <w:pPr>
        <w:pStyle w:val="ListParagraph"/>
      </w:pPr>
    </w:p>
    <w:p w14:paraId="0FA2BC32" w14:textId="406387DC" w:rsidR="003043D3" w:rsidRDefault="00D57629" w:rsidP="00D57629">
      <w:pPr>
        <w:pStyle w:val="ListParagraph"/>
        <w:numPr>
          <w:ilvl w:val="0"/>
          <w:numId w:val="1"/>
        </w:numPr>
      </w:pPr>
      <w:r>
        <w:t xml:space="preserve">“Life flourishes here thanks to powerful natural forces.” Which definition most closely fits the word </w:t>
      </w:r>
      <w:r w:rsidR="009F4664">
        <w:t>‘</w:t>
      </w:r>
      <w:r>
        <w:t>flourishes</w:t>
      </w:r>
      <w:r w:rsidR="009F4664">
        <w:t>’</w:t>
      </w:r>
      <w:r>
        <w:t>?</w:t>
      </w:r>
    </w:p>
    <w:p w14:paraId="7C7B1234" w14:textId="7A870921" w:rsidR="00D57629" w:rsidRDefault="00D57629" w:rsidP="00D57629">
      <w:pPr>
        <w:pStyle w:val="ListParagraph"/>
        <w:numPr>
          <w:ilvl w:val="0"/>
          <w:numId w:val="2"/>
        </w:numPr>
      </w:pPr>
      <w:r>
        <w:t>Exists only in this place.</w:t>
      </w:r>
    </w:p>
    <w:p w14:paraId="2976279B" w14:textId="71C472F7" w:rsidR="00D57629" w:rsidRDefault="00D57629" w:rsidP="00D57629">
      <w:pPr>
        <w:pStyle w:val="ListParagraph"/>
        <w:numPr>
          <w:ilvl w:val="0"/>
          <w:numId w:val="2"/>
        </w:numPr>
      </w:pPr>
      <w:r>
        <w:t>Grows and develops in a healthy, vigorous way.</w:t>
      </w:r>
    </w:p>
    <w:p w14:paraId="187B6339" w14:textId="62DBB66E" w:rsidR="00D57629" w:rsidRDefault="00D57629" w:rsidP="00D57629">
      <w:pPr>
        <w:pStyle w:val="ListParagraph"/>
        <w:numPr>
          <w:ilvl w:val="0"/>
          <w:numId w:val="2"/>
        </w:numPr>
      </w:pPr>
      <w:r>
        <w:t>Is being destroyed rapidly.</w:t>
      </w:r>
    </w:p>
    <w:p w14:paraId="21F27886" w14:textId="3061E3C7" w:rsidR="00D57629" w:rsidRDefault="00D57629" w:rsidP="00D57629">
      <w:pPr>
        <w:pStyle w:val="ListParagraph"/>
        <w:numPr>
          <w:ilvl w:val="0"/>
          <w:numId w:val="2"/>
        </w:numPr>
      </w:pPr>
      <w:r>
        <w:t>Will never be very successful.</w:t>
      </w:r>
    </w:p>
    <w:p w14:paraId="366C07C9" w14:textId="1652D745" w:rsidR="00D57629" w:rsidRDefault="00D57629" w:rsidP="00D57629">
      <w:pPr>
        <w:pStyle w:val="ListParagraph"/>
        <w:numPr>
          <w:ilvl w:val="0"/>
          <w:numId w:val="1"/>
        </w:numPr>
      </w:pPr>
      <w:r>
        <w:t>How long does it take for light from the Sun to reach Earth?</w:t>
      </w:r>
    </w:p>
    <w:p w14:paraId="03192027" w14:textId="5739E1F5" w:rsidR="00D57629" w:rsidRDefault="00D57629" w:rsidP="00D57629">
      <w:pPr>
        <w:pStyle w:val="ListParagraph"/>
        <w:numPr>
          <w:ilvl w:val="0"/>
          <w:numId w:val="1"/>
        </w:numPr>
      </w:pPr>
      <w:r>
        <w:t>What does Sir David Attenborough is the effect of the daily and yearly rhythms of the Sun?</w:t>
      </w:r>
    </w:p>
    <w:p w14:paraId="629E51BD" w14:textId="684F68DB" w:rsidR="00D57629" w:rsidRDefault="00D57629" w:rsidP="00D57629">
      <w:pPr>
        <w:pStyle w:val="ListParagraph"/>
        <w:numPr>
          <w:ilvl w:val="0"/>
          <w:numId w:val="1"/>
        </w:numPr>
      </w:pPr>
      <w:r>
        <w:t>Find and copy two adjectives the Sir David Attenborough uses to describe volcanoes.</w:t>
      </w:r>
    </w:p>
    <w:p w14:paraId="4976842E" w14:textId="2D3022A5" w:rsidR="009F4664" w:rsidRDefault="009F4664" w:rsidP="00D57629">
      <w:pPr>
        <w:pStyle w:val="ListParagraph"/>
        <w:numPr>
          <w:ilvl w:val="0"/>
          <w:numId w:val="1"/>
        </w:numPr>
      </w:pPr>
      <w:r>
        <w:t>Sir David Attenborough describes volcanoes as</w:t>
      </w:r>
      <w:r w:rsidR="00201703">
        <w:t>,</w:t>
      </w:r>
      <w:r>
        <w:t xml:space="preserve"> “the architects of the planet.” Can you think of a synonym for the word ‘architect’?</w:t>
      </w:r>
    </w:p>
    <w:p w14:paraId="60745810" w14:textId="6ED56341" w:rsidR="00D57629" w:rsidRDefault="009F4664" w:rsidP="00D57629">
      <w:pPr>
        <w:pStyle w:val="ListParagraph"/>
        <w:numPr>
          <w:ilvl w:val="0"/>
          <w:numId w:val="1"/>
        </w:numPr>
      </w:pPr>
      <w:r>
        <w:t>What percentage of the Earth’s surface has been created by volcanoes?</w:t>
      </w:r>
    </w:p>
    <w:p w14:paraId="0B4D9679" w14:textId="77A0702D" w:rsidR="009F4664" w:rsidRDefault="009F4664" w:rsidP="00D57629">
      <w:pPr>
        <w:pStyle w:val="ListParagraph"/>
        <w:numPr>
          <w:ilvl w:val="0"/>
          <w:numId w:val="1"/>
        </w:numPr>
      </w:pPr>
      <w:r>
        <w:t>Why is it surprising to hear that life could not exist on Earth without volcanoes?</w:t>
      </w:r>
    </w:p>
    <w:p w14:paraId="60FC7272" w14:textId="2CBFC623" w:rsidR="009F4664" w:rsidRDefault="009F4664" w:rsidP="00D57629">
      <w:pPr>
        <w:pStyle w:val="ListParagraph"/>
        <w:numPr>
          <w:ilvl w:val="0"/>
          <w:numId w:val="1"/>
        </w:numPr>
      </w:pPr>
      <w:r>
        <w:t>Find and copy a phrase which tells you that the world’s oceans are continuously moving.</w:t>
      </w:r>
    </w:p>
    <w:p w14:paraId="5420E775" w14:textId="53B89D27" w:rsidR="009F4664" w:rsidRDefault="009F4664" w:rsidP="00D57629">
      <w:pPr>
        <w:pStyle w:val="ListParagraph"/>
        <w:numPr>
          <w:ilvl w:val="0"/>
          <w:numId w:val="1"/>
        </w:numPr>
      </w:pPr>
      <w:r>
        <w:t>What do the powerful currents which link the world’s oceans do?</w:t>
      </w:r>
    </w:p>
    <w:p w14:paraId="6C71BCA7" w14:textId="0552F750" w:rsidR="009F4664" w:rsidRDefault="009F4664" w:rsidP="00D57629">
      <w:pPr>
        <w:pStyle w:val="ListParagraph"/>
        <w:numPr>
          <w:ilvl w:val="0"/>
          <w:numId w:val="1"/>
        </w:numPr>
      </w:pPr>
      <w:r>
        <w:t>How long does a drop of seawater take to complete a circuit of Earth?</w:t>
      </w:r>
    </w:p>
    <w:p w14:paraId="503D8A3A" w14:textId="056F1053" w:rsidR="009F4664" w:rsidRDefault="009F4664" w:rsidP="00D57629">
      <w:pPr>
        <w:pStyle w:val="ListParagraph"/>
        <w:numPr>
          <w:ilvl w:val="0"/>
          <w:numId w:val="1"/>
        </w:numPr>
      </w:pPr>
      <w:r>
        <w:t>What else is found where there are currents?</w:t>
      </w:r>
    </w:p>
    <w:p w14:paraId="19F54391" w14:textId="10D1E83E" w:rsidR="009F4664" w:rsidRDefault="00DA5527" w:rsidP="00D57629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BAA422" wp14:editId="2E977AE1">
            <wp:simplePos x="0" y="0"/>
            <wp:positionH relativeFrom="margin">
              <wp:posOffset>5829300</wp:posOffset>
            </wp:positionH>
            <wp:positionV relativeFrom="margin">
              <wp:posOffset>4175760</wp:posOffset>
            </wp:positionV>
            <wp:extent cx="832485" cy="467995"/>
            <wp:effectExtent l="0" t="0" r="571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485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664">
        <w:t xml:space="preserve">Pause at 2.21 – What impression is created by this image? </w:t>
      </w:r>
    </w:p>
    <w:p w14:paraId="4976599F" w14:textId="58FD3B71" w:rsidR="009F4664" w:rsidRDefault="009F4664" w:rsidP="00D57629">
      <w:pPr>
        <w:pStyle w:val="ListParagraph"/>
        <w:numPr>
          <w:ilvl w:val="0"/>
          <w:numId w:val="1"/>
        </w:numPr>
      </w:pPr>
      <w:r>
        <w:t>Find and copy a word which tells you that even mighty storms and freezing winds are very important.</w:t>
      </w:r>
    </w:p>
    <w:p w14:paraId="05DE3379" w14:textId="57506B5C" w:rsidR="009F4664" w:rsidRDefault="00201703" w:rsidP="00D57629">
      <w:pPr>
        <w:pStyle w:val="ListParagraph"/>
        <w:numPr>
          <w:ilvl w:val="0"/>
          <w:numId w:val="1"/>
        </w:numPr>
      </w:pPr>
      <w:r>
        <w:t>What weather carries freshwater around the globe?</w:t>
      </w:r>
    </w:p>
    <w:p w14:paraId="05CC7FAE" w14:textId="2E61627B" w:rsidR="00201703" w:rsidRDefault="00201703" w:rsidP="00D57629">
      <w:pPr>
        <w:pStyle w:val="ListParagraph"/>
        <w:numPr>
          <w:ilvl w:val="0"/>
          <w:numId w:val="1"/>
        </w:numPr>
      </w:pPr>
      <w:r>
        <w:t>Sir David Attenborough says freshwater rain is useful for, “revitalising the land.” Can you think of an antonym for the word ‘revitalising’?</w:t>
      </w:r>
    </w:p>
    <w:p w14:paraId="1F5A145A" w14:textId="690BDB67" w:rsidR="00201703" w:rsidRDefault="00DA5527" w:rsidP="00D57629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98258FD" wp14:editId="60F3B8A8">
            <wp:simplePos x="0" y="0"/>
            <wp:positionH relativeFrom="margin">
              <wp:align>right</wp:align>
            </wp:positionH>
            <wp:positionV relativeFrom="margin">
              <wp:posOffset>5282122</wp:posOffset>
            </wp:positionV>
            <wp:extent cx="831850" cy="467995"/>
            <wp:effectExtent l="0" t="0" r="6350" b="825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85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1703">
        <w:t xml:space="preserve">Pause at 2.58 – Explain how you think the bird and the crocodile feel in this moment. </w:t>
      </w:r>
    </w:p>
    <w:p w14:paraId="7FB9B590" w14:textId="56CF10A5" w:rsidR="00201703" w:rsidRDefault="00201703" w:rsidP="00D57629">
      <w:pPr>
        <w:pStyle w:val="ListParagraph"/>
        <w:numPr>
          <w:ilvl w:val="0"/>
          <w:numId w:val="1"/>
        </w:numPr>
      </w:pPr>
      <w:r>
        <w:t>List the four different forces featured in this trailer.</w:t>
      </w:r>
    </w:p>
    <w:p w14:paraId="518E3A08" w14:textId="4CE63BC0" w:rsidR="00201703" w:rsidRDefault="00201703" w:rsidP="00D57629">
      <w:pPr>
        <w:pStyle w:val="ListParagraph"/>
        <w:numPr>
          <w:ilvl w:val="0"/>
          <w:numId w:val="1"/>
        </w:numPr>
      </w:pPr>
      <w:r>
        <w:t>Sir David Attenborough says, “it is a fragile system.” Explain what you understand the word ‘fragile’ to mean.</w:t>
      </w:r>
    </w:p>
    <w:p w14:paraId="2F3B76F6" w14:textId="148501DD" w:rsidR="00201703" w:rsidRDefault="00201703" w:rsidP="00D57629">
      <w:pPr>
        <w:pStyle w:val="ListParagraph"/>
        <w:numPr>
          <w:ilvl w:val="0"/>
          <w:numId w:val="1"/>
        </w:numPr>
      </w:pPr>
      <w:r>
        <w:t>What is the new force which threatens all life on Earth?</w:t>
      </w:r>
    </w:p>
    <w:p w14:paraId="38DFD652" w14:textId="6BA027DD" w:rsidR="00201703" w:rsidRDefault="006709F4" w:rsidP="00D57629">
      <w:pPr>
        <w:pStyle w:val="ListParagraph"/>
        <w:numPr>
          <w:ilvl w:val="0"/>
          <w:numId w:val="1"/>
        </w:numPr>
      </w:pPr>
      <w:r>
        <w:t>List the two things that Sir David Attenborough says dominant human activity is disrupting.</w:t>
      </w:r>
    </w:p>
    <w:p w14:paraId="79AD4427" w14:textId="7A2628D1" w:rsidR="006709F4" w:rsidRDefault="00DA5527" w:rsidP="00D57629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B422452" wp14:editId="7745BEEA">
            <wp:simplePos x="0" y="0"/>
            <wp:positionH relativeFrom="margin">
              <wp:align>right</wp:align>
            </wp:positionH>
            <wp:positionV relativeFrom="margin">
              <wp:posOffset>6385752</wp:posOffset>
            </wp:positionV>
            <wp:extent cx="831850" cy="467995"/>
            <wp:effectExtent l="0" t="0" r="6350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85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09F4">
        <w:t xml:space="preserve">Pause at 3.54 – How does this image make you feel? Explain your answer. </w:t>
      </w:r>
    </w:p>
    <w:p w14:paraId="23C82102" w14:textId="15143C29" w:rsidR="006709F4" w:rsidRDefault="006709F4" w:rsidP="00D57629">
      <w:pPr>
        <w:pStyle w:val="ListParagraph"/>
        <w:numPr>
          <w:ilvl w:val="0"/>
          <w:numId w:val="1"/>
        </w:numPr>
      </w:pPr>
      <w:r>
        <w:t>When must we act if we are going to save the planet?</w:t>
      </w:r>
    </w:p>
    <w:p w14:paraId="54403727" w14:textId="32AF5A66" w:rsidR="006709F4" w:rsidRDefault="006709F4" w:rsidP="00D57629">
      <w:pPr>
        <w:pStyle w:val="ListParagraph"/>
        <w:numPr>
          <w:ilvl w:val="0"/>
          <w:numId w:val="1"/>
        </w:numPr>
      </w:pPr>
      <w:r>
        <w:t>Sir David Attenborough describes the Earth as, “our perfect planet.” Why do you think he chose to use the word ‘our’ here?</w:t>
      </w:r>
    </w:p>
    <w:p w14:paraId="2D554BAF" w14:textId="0C2BD100" w:rsidR="006709F4" w:rsidRDefault="00DA5527" w:rsidP="00D57629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C097CFB" wp14:editId="0FD6DA95">
            <wp:simplePos x="0" y="0"/>
            <wp:positionH relativeFrom="margin">
              <wp:align>right</wp:align>
            </wp:positionH>
            <wp:positionV relativeFrom="margin">
              <wp:posOffset>7126162</wp:posOffset>
            </wp:positionV>
            <wp:extent cx="831850" cy="467995"/>
            <wp:effectExtent l="0" t="0" r="6350" b="825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85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09F4">
        <w:t>Pause at 4.14 – Why do you think the decision was made to end the trailer with this image?</w:t>
      </w:r>
      <w:r w:rsidR="006709F4" w:rsidRPr="006709F4">
        <w:rPr>
          <w:noProof/>
        </w:rPr>
        <w:t xml:space="preserve"> </w:t>
      </w:r>
    </w:p>
    <w:p w14:paraId="24FBAFDC" w14:textId="591DD6AA" w:rsidR="006709F4" w:rsidRDefault="00DA5527" w:rsidP="00D57629">
      <w:pPr>
        <w:pStyle w:val="ListParagraph"/>
        <w:numPr>
          <w:ilvl w:val="0"/>
          <w:numId w:val="1"/>
        </w:numPr>
      </w:pPr>
      <w:r>
        <w:rPr>
          <w:noProof/>
        </w:rPr>
        <w:t>Summarise the trailer in a paragraph, then a sentence and then a single word.</w:t>
      </w:r>
    </w:p>
    <w:p w14:paraId="0B9CE021" w14:textId="464A4BF0" w:rsidR="00DA5527" w:rsidRDefault="00DA5527" w:rsidP="00D57629">
      <w:pPr>
        <w:pStyle w:val="ListParagraph"/>
        <w:numPr>
          <w:ilvl w:val="0"/>
          <w:numId w:val="1"/>
        </w:numPr>
      </w:pPr>
      <w:r>
        <w:rPr>
          <w:noProof/>
        </w:rPr>
        <w:t>Has this trailer successfully made you want to watch the TV show? Why?</w:t>
      </w:r>
    </w:p>
    <w:p w14:paraId="2B50168C" w14:textId="499425F9" w:rsidR="00DA5527" w:rsidRDefault="00DA5527" w:rsidP="00D57629">
      <w:pPr>
        <w:pStyle w:val="ListParagraph"/>
        <w:numPr>
          <w:ilvl w:val="0"/>
          <w:numId w:val="1"/>
        </w:numPr>
      </w:pPr>
      <w:r>
        <w:rPr>
          <w:noProof/>
        </w:rPr>
        <w:t>Order the following from 1 – 5. One has been done for you.</w:t>
      </w:r>
    </w:p>
    <w:p w14:paraId="5381AB2E" w14:textId="63D576D9" w:rsidR="00DA5527" w:rsidRDefault="00DA5527" w:rsidP="00DA5527">
      <w:pPr>
        <w:pStyle w:val="ListParagraph"/>
        <w:numPr>
          <w:ilvl w:val="0"/>
          <w:numId w:val="4"/>
        </w:numPr>
      </w:pPr>
      <w:r>
        <w:t>Humans are revealed as a new force.</w:t>
      </w:r>
      <w:r>
        <w:tab/>
      </w:r>
      <w:r>
        <w:tab/>
        <w:t>_</w:t>
      </w:r>
    </w:p>
    <w:p w14:paraId="68644415" w14:textId="66F2D3B6" w:rsidR="00DA5527" w:rsidRDefault="00DA5527" w:rsidP="00DA5527">
      <w:pPr>
        <w:pStyle w:val="ListParagraph"/>
        <w:numPr>
          <w:ilvl w:val="0"/>
          <w:numId w:val="4"/>
        </w:numPr>
      </w:pPr>
      <w:r>
        <w:t>A volcano is shown erupting.</w:t>
      </w:r>
      <w:r>
        <w:tab/>
      </w:r>
      <w:r>
        <w:tab/>
      </w:r>
      <w:r>
        <w:tab/>
        <w:t>_</w:t>
      </w:r>
    </w:p>
    <w:p w14:paraId="514D5081" w14:textId="0039B627" w:rsidR="00DA5527" w:rsidRDefault="00DA5527" w:rsidP="00DA5527">
      <w:pPr>
        <w:pStyle w:val="ListParagraph"/>
        <w:numPr>
          <w:ilvl w:val="0"/>
          <w:numId w:val="4"/>
        </w:numPr>
      </w:pPr>
      <w:r>
        <w:t>A crocodile lunges at some birds.</w:t>
      </w:r>
      <w:r>
        <w:tab/>
      </w:r>
      <w:r>
        <w:tab/>
        <w:t>_</w:t>
      </w:r>
    </w:p>
    <w:p w14:paraId="69BCD0DD" w14:textId="1875E37B" w:rsidR="00DA5527" w:rsidRDefault="00DA5527" w:rsidP="00DA5527">
      <w:pPr>
        <w:pStyle w:val="ListParagraph"/>
        <w:numPr>
          <w:ilvl w:val="0"/>
          <w:numId w:val="4"/>
        </w:numPr>
      </w:pPr>
      <w:r>
        <w:t>We are shown a close-up image of the Sun.</w:t>
      </w:r>
      <w:r>
        <w:tab/>
      </w:r>
      <w:r w:rsidRPr="00DA5527">
        <w:rPr>
          <w:u w:val="single"/>
        </w:rPr>
        <w:t>1</w:t>
      </w:r>
    </w:p>
    <w:p w14:paraId="4E3B294F" w14:textId="0F3D3CAD" w:rsidR="00DA5527" w:rsidRDefault="00DA5527" w:rsidP="00DA5527">
      <w:pPr>
        <w:pStyle w:val="ListParagraph"/>
        <w:numPr>
          <w:ilvl w:val="0"/>
          <w:numId w:val="4"/>
        </w:numPr>
      </w:pPr>
      <w:r>
        <w:t>A baby elephant is loaded onto a trailer.</w:t>
      </w:r>
      <w:r>
        <w:tab/>
      </w:r>
      <w:r>
        <w:tab/>
        <w:t>_</w:t>
      </w:r>
    </w:p>
    <w:p w14:paraId="6CEA8987" w14:textId="49BA0454" w:rsidR="00D57629" w:rsidRDefault="00D57629" w:rsidP="00D57629"/>
    <w:p w14:paraId="0044E4F5" w14:textId="0884DBFD" w:rsidR="00DA5527" w:rsidRDefault="00DA5527" w:rsidP="00D57629"/>
    <w:p w14:paraId="0418E644" w14:textId="77777777" w:rsidR="00DA5527" w:rsidRDefault="00DA5527" w:rsidP="00DA5527">
      <w:pPr>
        <w:pStyle w:val="ListParagraph"/>
      </w:pPr>
      <w:bookmarkStart w:id="0" w:name="_GoBack"/>
      <w:bookmarkEnd w:id="0"/>
    </w:p>
    <w:sectPr w:rsidR="00DA5527" w:rsidSect="006709F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B0527"/>
    <w:multiLevelType w:val="hybridMultilevel"/>
    <w:tmpl w:val="9600ED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904241"/>
    <w:multiLevelType w:val="hybridMultilevel"/>
    <w:tmpl w:val="07BE3EA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92C06DD"/>
    <w:multiLevelType w:val="hybridMultilevel"/>
    <w:tmpl w:val="F61665E8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EF31003"/>
    <w:multiLevelType w:val="hybridMultilevel"/>
    <w:tmpl w:val="1BA2960C"/>
    <w:lvl w:ilvl="0" w:tplc="3280CC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sDQ3NzU0MzQyMDRQ0lEKTi0uzszPAykwqgUAj7wpHCwAAAA="/>
  </w:docVars>
  <w:rsids>
    <w:rsidRoot w:val="00D57629"/>
    <w:rsid w:val="00201703"/>
    <w:rsid w:val="003043D3"/>
    <w:rsid w:val="00493EDA"/>
    <w:rsid w:val="006064AB"/>
    <w:rsid w:val="006709F4"/>
    <w:rsid w:val="009F4664"/>
    <w:rsid w:val="00D57629"/>
    <w:rsid w:val="00DA5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3AC0E"/>
  <w15:chartTrackingRefBased/>
  <w15:docId w15:val="{39C9F80F-6372-46DC-B971-CB1938D53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6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55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55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635uup08DLU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on Murphy</dc:creator>
  <cp:keywords/>
  <dc:description/>
  <cp:lastModifiedBy>Nichola Rozniakowska</cp:lastModifiedBy>
  <cp:revision>2</cp:revision>
  <dcterms:created xsi:type="dcterms:W3CDTF">2021-01-11T14:18:00Z</dcterms:created>
  <dcterms:modified xsi:type="dcterms:W3CDTF">2021-01-11T14:18:00Z</dcterms:modified>
</cp:coreProperties>
</file>